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1105" w:rsidRDefault="004A7FE4" w:rsidP="004A7FE4">
      <w:r w:rsidRPr="004A7FE4">
        <w:drawing>
          <wp:inline distT="0" distB="0" distL="0" distR="0">
            <wp:extent cx="5731510" cy="979819"/>
            <wp:effectExtent l="19050" t="0" r="2540" b="0"/>
            <wp:docPr id="88" name="Picture 1" descr="G:\e d\2018-2019\Media\logo\COE (1) a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e d\2018-2019\Media\logo\COE (1) a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9798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FE4" w:rsidRDefault="004A7FE4" w:rsidP="004A7FE4">
      <w:r>
        <w:t>..................................................................................................................................................................</w:t>
      </w:r>
    </w:p>
    <w:tbl>
      <w:tblPr>
        <w:tblW w:w="9625" w:type="dxa"/>
        <w:tblInd w:w="95" w:type="dxa"/>
        <w:tblLook w:val="04A0"/>
      </w:tblPr>
      <w:tblGrid>
        <w:gridCol w:w="689"/>
        <w:gridCol w:w="4450"/>
        <w:gridCol w:w="859"/>
        <w:gridCol w:w="1127"/>
        <w:gridCol w:w="977"/>
        <w:gridCol w:w="1523"/>
      </w:tblGrid>
      <w:tr w:rsidR="00464D9F" w:rsidRPr="00464D9F" w:rsidTr="00464D9F">
        <w:trPr>
          <w:trHeight w:val="442"/>
        </w:trPr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SR. #</w:t>
            </w:r>
          </w:p>
        </w:tc>
        <w:tc>
          <w:tcPr>
            <w:tcW w:w="4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NAME OF JOURNALS &amp; MAGAZINES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FREQ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BEGAN</w:t>
            </w:r>
          </w:p>
        </w:tc>
        <w:tc>
          <w:tcPr>
            <w:tcW w:w="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EXPRE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PUBLISHER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Computer Department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1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f Analysis and Computation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serials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f Neural Computing Systems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serials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3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f Advanced Research in Computer Engineering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serials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4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f Hybrid Computing Research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serials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5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tl Journal of Soft Computing and Bioinformatics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serials</w:t>
            </w:r>
          </w:p>
        </w:tc>
      </w:tr>
      <w:tr w:rsidR="00464D9F" w:rsidRPr="00464D9F" w:rsidTr="00464D9F">
        <w:trPr>
          <w:trHeight w:val="619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6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Advance Networking &amp; Computer Engineering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619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7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Applied Computational Intelligence &amp; Soft Computing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8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f Information Security Research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Dline</w:t>
            </w:r>
            <w:proofErr w:type="spellEnd"/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9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f Networking Technology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Dline</w:t>
            </w:r>
            <w:proofErr w:type="spellEnd"/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0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tl Journal of Web Applications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Dline</w:t>
            </w:r>
            <w:proofErr w:type="spellEnd"/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Civil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1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Asian Journal of Water Environment &amp; Pollution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TERI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2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Concrete Journal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ACC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3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f Structural Engineering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6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CSIR-SER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4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Structural Engineering &amp; Technology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619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5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f Advanced Research in Civil and Environmental Engineering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ADR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6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AIMS Environmental Science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3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AIMS Pre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7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Civil Engineering and Architecture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3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Horizon</w:t>
            </w:r>
          </w:p>
        </w:tc>
      </w:tr>
      <w:tr w:rsidR="00464D9F" w:rsidRPr="00464D9F" w:rsidTr="00464D9F">
        <w:trPr>
          <w:trHeight w:val="619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8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tl Journal of Advanced Research in Civil &amp; Structural Engineering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ADR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9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tl Journal of Applied Environmental Sciences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RI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20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Construction World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ASP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21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Builder's Friend (Instead of Master Builder)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Production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22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Engineering &amp; Manufacturing Science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619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23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Industrial &amp; Production Engineering &amp; Technology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lastRenderedPageBreak/>
              <w:t>24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Manufacturing Technology Today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CMTI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25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ustrial Engineering Journal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26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Engineering &amp; Material Science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6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NISCAIR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27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f Manufacturing Engineering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SME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28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f Industrial Mechanics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3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MAT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Mechanical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29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 xml:space="preserve">Journal of </w:t>
            </w:r>
            <w:proofErr w:type="spellStart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Vaibration</w:t>
            </w:r>
            <w:proofErr w:type="spellEnd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 xml:space="preserve"> Engineering &amp; Technologies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6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KRISHTE</w:t>
            </w:r>
          </w:p>
        </w:tc>
      </w:tr>
      <w:tr w:rsidR="00464D9F" w:rsidRPr="00464D9F" w:rsidTr="00464D9F">
        <w:trPr>
          <w:trHeight w:val="619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30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tl Journal of Manufacturing Technology &amp; Industrial Engineering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serials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31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Material Science &amp; Technology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BS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32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Mechanics &amp; Thermodynamics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BS</w:t>
            </w:r>
          </w:p>
        </w:tc>
      </w:tr>
      <w:tr w:rsidR="00464D9F" w:rsidRPr="00464D9F" w:rsidTr="00464D9F">
        <w:trPr>
          <w:trHeight w:val="619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33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 Journal of Advances &amp; Applications in Fluid Mechanics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34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 xml:space="preserve">Indian Journal of Advances in </w:t>
            </w:r>
            <w:proofErr w:type="spellStart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Tribology</w:t>
            </w:r>
            <w:proofErr w:type="spellEnd"/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35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tl Journal of Design Engineering &amp; Technology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619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36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tl Journal of Mechanical Automobile Engineering &amp; Research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37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Nanotechnology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38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Heat &amp; Mass Transfer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619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39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f The Institution of Engineers Series – C (</w:t>
            </w:r>
            <w:proofErr w:type="spellStart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Mech</w:t>
            </w:r>
            <w:proofErr w:type="spellEnd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 xml:space="preserve"> </w:t>
            </w:r>
            <w:proofErr w:type="spellStart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Engg</w:t>
            </w:r>
            <w:proofErr w:type="spellEnd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 xml:space="preserve">, Prod. </w:t>
            </w:r>
            <w:proofErr w:type="spellStart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Engg</w:t>
            </w:r>
            <w:proofErr w:type="spellEnd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.,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6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SPRINGER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Electronics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40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ETE Journal of Research &amp;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6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IETE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41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 xml:space="preserve"> IETE Technical Review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IETE</w:t>
            </w:r>
          </w:p>
        </w:tc>
      </w:tr>
      <w:tr w:rsidR="00464D9F" w:rsidRPr="00464D9F" w:rsidTr="00464D9F">
        <w:trPr>
          <w:trHeight w:val="619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42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Advances in Wireless &amp; mobile Communication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43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tl Journal of Electronics Engineering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serials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44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tl Journal of Electronics and Computers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serials</w:t>
            </w:r>
          </w:p>
        </w:tc>
      </w:tr>
      <w:tr w:rsidR="00464D9F" w:rsidRPr="00464D9F" w:rsidTr="00464D9F">
        <w:trPr>
          <w:trHeight w:val="619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45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tl Journal of Future Generation Communication and Networking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3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SERSC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46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n Electronics Engineering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i</w:t>
            </w:r>
            <w:proofErr w:type="spellEnd"/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-manage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47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n Embedded Systems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i</w:t>
            </w:r>
            <w:proofErr w:type="spellEnd"/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-manage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48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Law, State and Telecommunications Review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3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IFER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49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tl Journal of Grid and Distributed Computing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3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SERSC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50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Far East Journal of Electronics &amp; Communication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Vijaya</w:t>
            </w:r>
            <w:proofErr w:type="spellEnd"/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51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UP Journal of Telecommunications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IU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Electrical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lastRenderedPageBreak/>
              <w:t>52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n Electrical Engineering (JEE)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i</w:t>
            </w:r>
            <w:proofErr w:type="spellEnd"/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-manage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53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UP Journal of Electrical &amp; Electronics Engineering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IU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54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Microwave Science &amp; technology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55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Electrical Engineering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56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Power Engineering Technology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619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57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Advances in Electronics &amp; Electrical Engineering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58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Advances in Power Electronics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59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Electrical Engineering &amp; Research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60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n Electrical Engineering &amp; Informatics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61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Electrical &amp; Computer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GRP</w:t>
            </w:r>
          </w:p>
        </w:tc>
      </w:tr>
      <w:tr w:rsidR="00464D9F" w:rsidRPr="00464D9F" w:rsidTr="00464D9F">
        <w:trPr>
          <w:trHeight w:val="619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62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 xml:space="preserve">Journal of The Institution Engineers Series – B (Electrical </w:t>
            </w:r>
            <w:proofErr w:type="spellStart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Engg</w:t>
            </w:r>
            <w:proofErr w:type="spellEnd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 xml:space="preserve">, </w:t>
            </w:r>
            <w:proofErr w:type="spellStart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Elex</w:t>
            </w:r>
            <w:proofErr w:type="spellEnd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, &amp; Tele.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6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SPRINGER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63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f Electrical &amp; Power System Engineering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3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MAT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Chemical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64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f Metallurgy &amp; Material Science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DIVA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65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 xml:space="preserve">Journal of </w:t>
            </w:r>
            <w:proofErr w:type="spellStart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Biofuels</w:t>
            </w:r>
            <w:proofErr w:type="spellEnd"/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DIVA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66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Climate Change &amp; Environmental Sustainability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DIVA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67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of Indian Chemical Society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ICS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68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Biotechnology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NISCAIR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69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Chemical News instead of Chemical Product Finder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Indian Ch</w:t>
            </w:r>
          </w:p>
        </w:tc>
      </w:tr>
      <w:tr w:rsidR="00464D9F" w:rsidRPr="00464D9F" w:rsidTr="00464D9F">
        <w:trPr>
          <w:trHeight w:val="619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70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 xml:space="preserve">Journal of Advanced Research in Applied Chemistry &amp; Chemical </w:t>
            </w:r>
            <w:proofErr w:type="spellStart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Engineerin</w:t>
            </w:r>
            <w:proofErr w:type="spellEnd"/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ADR</w:t>
            </w:r>
          </w:p>
        </w:tc>
      </w:tr>
      <w:tr w:rsidR="00464D9F" w:rsidRPr="00464D9F" w:rsidTr="00464D9F">
        <w:trPr>
          <w:trHeight w:val="619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71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 xml:space="preserve">Journal of The Institution of Engineers Series – E (Chemical </w:t>
            </w:r>
            <w:proofErr w:type="spellStart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Engg</w:t>
            </w:r>
            <w:proofErr w:type="spellEnd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., Textile E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SPRINGER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Engineering Science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72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Current Science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2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IAS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73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Resonance- Journal of Science Education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IAS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74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Biochemistry &amp; Biophysics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6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NISCAIR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75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Pure &amp; Applied Physics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NISCAIR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76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Chemistry Sec- A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NISCAIR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77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Indian Journal of Chemistry Sec- B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12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NISCAIR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78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sidoc</w:t>
            </w:r>
            <w:proofErr w:type="spellEnd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 xml:space="preserve"> </w:t>
            </w:r>
            <w:proofErr w:type="spellStart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rnl</w:t>
            </w:r>
            <w:proofErr w:type="spellEnd"/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. Of Library &amp; Information Technology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6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DESIDOC</w:t>
            </w:r>
          </w:p>
        </w:tc>
      </w:tr>
      <w:tr w:rsidR="00464D9F" w:rsidRPr="00464D9F" w:rsidTr="00464D9F">
        <w:trPr>
          <w:trHeight w:val="310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79</w:t>
            </w:r>
          </w:p>
        </w:tc>
        <w:tc>
          <w:tcPr>
            <w:tcW w:w="4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ournal for Engineering Education Transformation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w w:val="102"/>
                <w:sz w:val="24"/>
                <w:lang w:eastAsia="en-IN"/>
              </w:rPr>
              <w:t>4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Jan-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ascii="Times New Roman" w:eastAsia="Times New Roman" w:hAnsi="Times New Roman" w:cs="Times New Roman"/>
                <w:color w:val="000000"/>
                <w:sz w:val="24"/>
                <w:lang w:eastAsia="en-IN"/>
              </w:rPr>
              <w:t>Dec-22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64D9F" w:rsidRPr="00464D9F" w:rsidRDefault="00464D9F" w:rsidP="00464D9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val="en-IN" w:eastAsia="en-IN"/>
              </w:rPr>
            </w:pPr>
            <w:r w:rsidRPr="00464D9F">
              <w:rPr>
                <w:rFonts w:eastAsia="Times New Roman"/>
                <w:color w:val="000000"/>
                <w:sz w:val="24"/>
                <w:lang w:eastAsia="en-IN"/>
              </w:rPr>
              <w:t>KES Raja</w:t>
            </w:r>
          </w:p>
        </w:tc>
      </w:tr>
    </w:tbl>
    <w:p w:rsidR="00464D9F" w:rsidRDefault="00464D9F" w:rsidP="004A7FE4"/>
    <w:sectPr w:rsidR="00464D9F" w:rsidSect="000B07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displayBackgroundShape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e3MDYxNjUzMLMwNDZQ0lEKTi0uzszPAykwrAUAu370jywAAAA="/>
  </w:docVars>
  <w:rsids>
    <w:rsidRoot w:val="004C7E05"/>
    <w:rsid w:val="000B0706"/>
    <w:rsid w:val="00101105"/>
    <w:rsid w:val="00464D9F"/>
    <w:rsid w:val="00490704"/>
    <w:rsid w:val="004A7FE4"/>
    <w:rsid w:val="004C7E05"/>
    <w:rsid w:val="009113E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4C7E0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4C7E05"/>
    <w:pPr>
      <w:spacing w:line="186" w:lineRule="exac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7F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FE4"/>
    <w:rPr>
      <w:rFonts w:ascii="Tahoma" w:eastAsia="Calibri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3299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899</Words>
  <Characters>512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</cp:revision>
  <dcterms:created xsi:type="dcterms:W3CDTF">2022-09-16T06:30:00Z</dcterms:created>
  <dcterms:modified xsi:type="dcterms:W3CDTF">2022-09-16T10:45:00Z</dcterms:modified>
</cp:coreProperties>
</file>